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539" w:type="dxa"/>
        <w:tblInd w:w="0" w:type="dxa"/>
        <w:tblLook w:val="04A0" w:firstRow="1" w:lastRow="0" w:firstColumn="1" w:lastColumn="0" w:noHBand="0" w:noVBand="1"/>
      </w:tblPr>
      <w:tblGrid>
        <w:gridCol w:w="435"/>
        <w:gridCol w:w="1418"/>
        <w:gridCol w:w="3686"/>
        <w:gridCol w:w="567"/>
        <w:gridCol w:w="567"/>
        <w:gridCol w:w="567"/>
        <w:gridCol w:w="567"/>
        <w:gridCol w:w="567"/>
        <w:gridCol w:w="595"/>
        <w:gridCol w:w="570"/>
      </w:tblGrid>
      <w:tr w:rsidR="001F3C26" w14:paraId="63BD8E31" w14:textId="77777777" w:rsidTr="002842AA">
        <w:trPr>
          <w:trHeight w:val="535"/>
        </w:trPr>
        <w:tc>
          <w:tcPr>
            <w:tcW w:w="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50F23" w14:textId="77777777" w:rsidR="001F3C26" w:rsidRDefault="001F3C26" w:rsidP="002842AA">
            <w:pPr>
              <w:spacing w:line="240" w:lineRule="auto"/>
            </w:pPr>
            <w:r>
              <w:t>ID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275AE" w14:textId="77777777" w:rsidR="001F3C26" w:rsidRDefault="001F3C26" w:rsidP="002842AA">
            <w:pPr>
              <w:spacing w:line="240" w:lineRule="auto"/>
            </w:pPr>
            <w:r>
              <w:t>User Story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093E05" w14:textId="77777777" w:rsidR="001F3C26" w:rsidRDefault="001F3C26" w:rsidP="002842AA">
            <w:pPr>
              <w:spacing w:line="240" w:lineRule="auto"/>
            </w:pPr>
            <w:r>
              <w:t>Task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D2D4C" w14:textId="77777777" w:rsidR="001F3C26" w:rsidRDefault="001F3C26" w:rsidP="002842AA">
            <w:pPr>
              <w:spacing w:line="240" w:lineRule="auto"/>
            </w:pPr>
            <w:r>
              <w:t>Day 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F6A2B" w14:textId="77777777" w:rsidR="001F3C26" w:rsidRDefault="001F3C26" w:rsidP="002842AA">
            <w:pPr>
              <w:spacing w:line="240" w:lineRule="auto"/>
            </w:pPr>
            <w:r>
              <w:t>Day 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8B7E2" w14:textId="77777777" w:rsidR="001F3C26" w:rsidRDefault="001F3C26" w:rsidP="002842AA">
            <w:pPr>
              <w:spacing w:line="240" w:lineRule="auto"/>
            </w:pPr>
            <w:r>
              <w:t>Day 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31ECA" w14:textId="77777777" w:rsidR="001F3C26" w:rsidRDefault="001F3C26" w:rsidP="002842AA">
            <w:pPr>
              <w:spacing w:line="240" w:lineRule="auto"/>
            </w:pPr>
            <w:r>
              <w:t>Day 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0DC04" w14:textId="77777777" w:rsidR="001F3C26" w:rsidRDefault="001F3C26" w:rsidP="002842AA">
            <w:pPr>
              <w:spacing w:line="240" w:lineRule="auto"/>
            </w:pPr>
            <w:r>
              <w:t>Day 5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53483" w14:textId="77777777" w:rsidR="001F3C26" w:rsidRDefault="001F3C26" w:rsidP="002842AA">
            <w:pPr>
              <w:spacing w:line="240" w:lineRule="auto"/>
            </w:pPr>
            <w:r>
              <w:t>Day 6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C3BC3" w14:textId="77777777" w:rsidR="001F3C26" w:rsidRDefault="001F3C26" w:rsidP="002842AA">
            <w:pPr>
              <w:spacing w:line="240" w:lineRule="auto"/>
            </w:pPr>
            <w:r>
              <w:t>Day 7</w:t>
            </w:r>
          </w:p>
        </w:tc>
      </w:tr>
      <w:tr w:rsidR="001F3C26" w14:paraId="19AECECA" w14:textId="77777777" w:rsidTr="002842AA">
        <w:trPr>
          <w:trHeight w:val="327"/>
        </w:trPr>
        <w:tc>
          <w:tcPr>
            <w:tcW w:w="4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04CC48" w14:textId="77777777" w:rsidR="001F3C26" w:rsidRDefault="001F3C26" w:rsidP="002842AA">
            <w:pPr>
              <w:spacing w:line="240" w:lineRule="auto"/>
            </w:pPr>
            <w:r>
              <w:t>1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DE83C" w14:textId="137818DE" w:rsidR="001F3C26" w:rsidRDefault="001F3C26" w:rsidP="002842AA">
            <w:pPr>
              <w:spacing w:line="240" w:lineRule="auto"/>
            </w:pPr>
            <w:r>
              <w:t xml:space="preserve">As a user I </w:t>
            </w:r>
            <w:r>
              <w:t>want to g</w:t>
            </w:r>
            <w:r w:rsidRPr="001F3C26">
              <w:t>ive feedback to developers</w:t>
            </w:r>
          </w:p>
          <w:p w14:paraId="076305DD" w14:textId="77777777" w:rsidR="001F3C26" w:rsidRDefault="001F3C26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4AE5F" w14:textId="259BA7A6" w:rsidR="001F3C26" w:rsidRDefault="001F3C26" w:rsidP="002842AA">
            <w:pPr>
              <w:spacing w:line="240" w:lineRule="auto"/>
            </w:pPr>
            <w:r>
              <w:t xml:space="preserve">Design user interface for </w:t>
            </w:r>
            <w:r>
              <w:t>feedback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27077" w14:textId="77777777" w:rsidR="001F3C26" w:rsidRDefault="001F3C26" w:rsidP="002842AA">
            <w:pPr>
              <w:spacing w:line="240" w:lineRule="auto"/>
            </w:pPr>
            <w:r>
              <w:t>1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16C1C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D30C9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0554DB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51420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1DCCE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081C3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</w:tr>
      <w:tr w:rsidR="001F3C26" w14:paraId="6F2D094F" w14:textId="77777777" w:rsidTr="002842AA">
        <w:trPr>
          <w:trHeight w:val="30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3FD0A8" w14:textId="77777777" w:rsidR="001F3C26" w:rsidRDefault="001F3C26" w:rsidP="002842AA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49C7D" w14:textId="77777777" w:rsidR="001F3C26" w:rsidRDefault="001F3C26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450FD" w14:textId="769A6229" w:rsidR="001F3C26" w:rsidRDefault="001F3C26" w:rsidP="002842AA">
            <w:pPr>
              <w:spacing w:line="240" w:lineRule="auto"/>
            </w:pPr>
            <w:r>
              <w:t xml:space="preserve">Write code for </w:t>
            </w:r>
            <w:r>
              <w:t>feedback pag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3AAC4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AE52B" w14:textId="77777777" w:rsidR="001F3C26" w:rsidRDefault="001F3C26" w:rsidP="002842AA">
            <w:pPr>
              <w:spacing w:line="240" w:lineRule="auto"/>
            </w:pPr>
            <w:r>
              <w:t>1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64C6E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EFF6F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A3FAE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9E7E0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16B45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</w:tr>
      <w:tr w:rsidR="001F3C26" w14:paraId="730B7CE9" w14:textId="77777777" w:rsidTr="002842AA">
        <w:trPr>
          <w:trHeight w:val="288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CB1456" w14:textId="77777777" w:rsidR="001F3C26" w:rsidRDefault="001F3C26" w:rsidP="002842AA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D7EBCD" w14:textId="77777777" w:rsidR="001F3C26" w:rsidRDefault="001F3C26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DF908" w14:textId="0270B6A5" w:rsidR="001F3C26" w:rsidRDefault="001F3C26" w:rsidP="002842AA">
            <w:pPr>
              <w:spacing w:line="240" w:lineRule="auto"/>
            </w:pPr>
            <w:r>
              <w:t xml:space="preserve">Write database for </w:t>
            </w:r>
            <w:r>
              <w:t>storing feedback informatio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76E6A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3AF6D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DB70D" w14:textId="77777777" w:rsidR="001F3C26" w:rsidRDefault="001F3C26" w:rsidP="002842AA">
            <w:pPr>
              <w:spacing w:line="240" w:lineRule="auto"/>
            </w:pPr>
            <w: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42804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0076F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9E8F8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B3C0C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</w:tr>
      <w:tr w:rsidR="001F3C26" w14:paraId="16F40CCA" w14:textId="77777777" w:rsidTr="002842AA">
        <w:trPr>
          <w:trHeight w:val="32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3EDB5" w14:textId="77777777" w:rsidR="001F3C26" w:rsidRDefault="001F3C26" w:rsidP="002842AA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83045B" w14:textId="77777777" w:rsidR="001F3C26" w:rsidRDefault="001F3C26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AFB76" w14:textId="256C0FE5" w:rsidR="001F3C26" w:rsidRDefault="001F3C26" w:rsidP="002842AA">
            <w:pPr>
              <w:spacing w:line="240" w:lineRule="auto"/>
            </w:pPr>
            <w:r>
              <w:t xml:space="preserve">Connect </w:t>
            </w:r>
            <w:r>
              <w:t>feedback</w:t>
            </w:r>
            <w:r>
              <w:t xml:space="preserve"> page with databas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DC6FD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7D20B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71CCD4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CBE33E" w14:textId="77777777" w:rsidR="001F3C26" w:rsidRDefault="001F3C26" w:rsidP="002842AA">
            <w:pPr>
              <w:spacing w:line="240" w:lineRule="auto"/>
            </w:pPr>
            <w: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98FAC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9A4A1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DAAF4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</w:tr>
      <w:tr w:rsidR="001F3C26" w14:paraId="3EFBB870" w14:textId="77777777" w:rsidTr="002842AA">
        <w:trPr>
          <w:trHeight w:val="274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9B5310" w14:textId="77777777" w:rsidR="001F3C26" w:rsidRDefault="001F3C26" w:rsidP="002842AA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E50B4" w14:textId="77777777" w:rsidR="001F3C26" w:rsidRDefault="001F3C26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AAC3C" w14:textId="3F453748" w:rsidR="001F3C26" w:rsidRDefault="001F3C26" w:rsidP="002842AA">
            <w:pPr>
              <w:spacing w:line="240" w:lineRule="auto"/>
            </w:pPr>
            <w:r>
              <w:t xml:space="preserve">Test the </w:t>
            </w:r>
            <w:r>
              <w:t>feedback</w:t>
            </w:r>
            <w:r>
              <w:t xml:space="preserve"> pag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E3F07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4F4F3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5DD2E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2EB74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F8E64" w14:textId="77777777" w:rsidR="001F3C26" w:rsidRDefault="001F3C26" w:rsidP="002842AA">
            <w:pPr>
              <w:spacing w:line="240" w:lineRule="auto"/>
            </w:pPr>
            <w:r>
              <w:t>1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767696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00D51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</w:tr>
      <w:tr w:rsidR="001F3C26" w14:paraId="758E16FC" w14:textId="77777777" w:rsidTr="002842AA">
        <w:trPr>
          <w:trHeight w:val="295"/>
        </w:trPr>
        <w:tc>
          <w:tcPr>
            <w:tcW w:w="4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F7CA0" w14:textId="77777777" w:rsidR="001F3C26" w:rsidRDefault="001F3C26" w:rsidP="002842AA">
            <w:pPr>
              <w:spacing w:line="240" w:lineRule="auto"/>
            </w:pPr>
            <w:r>
              <w:t>2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CDB17" w14:textId="7521F8B7" w:rsidR="001F3C26" w:rsidRDefault="001F3C26" w:rsidP="002842AA">
            <w:pPr>
              <w:spacing w:line="240" w:lineRule="auto"/>
            </w:pPr>
            <w:r>
              <w:t xml:space="preserve">As a user I </w:t>
            </w:r>
            <w:r>
              <w:t xml:space="preserve">want to </w:t>
            </w:r>
            <w:r w:rsidRPr="001F3C26">
              <w:t>Sign up/ Create my profile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E00D0" w14:textId="21C2C4AC" w:rsidR="001F3C26" w:rsidRDefault="001F3C26" w:rsidP="002842AA">
            <w:pPr>
              <w:spacing w:line="240" w:lineRule="auto"/>
            </w:pPr>
            <w:r>
              <w:t xml:space="preserve">Design user interface for </w:t>
            </w:r>
            <w:r>
              <w:t>sign up pag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1DDFD" w14:textId="77777777" w:rsidR="001F3C26" w:rsidRDefault="001F3C26" w:rsidP="002842AA">
            <w:pPr>
              <w:spacing w:line="240" w:lineRule="auto"/>
            </w:pPr>
            <w:r>
              <w:t>1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E161D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34EB9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FD02C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1EDF8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30F98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A2584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</w:tr>
      <w:tr w:rsidR="001F3C26" w14:paraId="32914E7C" w14:textId="77777777" w:rsidTr="002842AA">
        <w:trPr>
          <w:trHeight w:val="36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14C02C" w14:textId="77777777" w:rsidR="001F3C26" w:rsidRDefault="001F3C26" w:rsidP="002842AA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1D574A" w14:textId="77777777" w:rsidR="001F3C26" w:rsidRDefault="001F3C26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A7CA9" w14:textId="5DD9D377" w:rsidR="001F3C26" w:rsidRDefault="001F3C26" w:rsidP="002842AA">
            <w:pPr>
              <w:spacing w:line="240" w:lineRule="auto"/>
            </w:pPr>
            <w:r>
              <w:t xml:space="preserve">Write code for </w:t>
            </w:r>
            <w:r>
              <w:t>sign up pag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D43DF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1B21B" w14:textId="77777777" w:rsidR="001F3C26" w:rsidRDefault="001F3C26" w:rsidP="002842AA">
            <w:pPr>
              <w:spacing w:line="240" w:lineRule="auto"/>
            </w:pPr>
            <w:r>
              <w:t>1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A8576" w14:textId="77777777" w:rsidR="001F3C26" w:rsidRDefault="001F3C26" w:rsidP="002842AA">
            <w:pPr>
              <w:spacing w:line="240" w:lineRule="auto"/>
            </w:pPr>
            <w: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EB691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EA315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31E43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CF509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</w:tr>
      <w:tr w:rsidR="001F3C26" w14:paraId="40B32849" w14:textId="77777777" w:rsidTr="002842AA">
        <w:trPr>
          <w:trHeight w:val="33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7CBA66" w14:textId="77777777" w:rsidR="001F3C26" w:rsidRDefault="001F3C26" w:rsidP="002842AA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079C3E" w14:textId="77777777" w:rsidR="001F3C26" w:rsidRDefault="001F3C26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01D168" w14:textId="5796D8B0" w:rsidR="001F3C26" w:rsidRDefault="001F3C26" w:rsidP="002842AA">
            <w:pPr>
              <w:spacing w:line="240" w:lineRule="auto"/>
            </w:pPr>
            <w:r>
              <w:t xml:space="preserve">Write database for </w:t>
            </w:r>
            <w:r>
              <w:t>storing profile informatio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B8FA6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2995C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D25840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909CCB" w14:textId="77777777" w:rsidR="001F3C26" w:rsidRDefault="001F3C26" w:rsidP="002842AA">
            <w:pPr>
              <w:spacing w:line="240" w:lineRule="auto"/>
            </w:pPr>
            <w: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BCFDF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2535D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4D6D9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</w:tr>
      <w:tr w:rsidR="001F3C26" w14:paraId="27BF4897" w14:textId="77777777" w:rsidTr="002842AA">
        <w:trPr>
          <w:trHeight w:val="7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1D501D" w14:textId="77777777" w:rsidR="001F3C26" w:rsidRDefault="001F3C26" w:rsidP="002842AA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9728F9" w14:textId="77777777" w:rsidR="001F3C26" w:rsidRDefault="001F3C26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90BBA64" w14:textId="0C99B52B" w:rsidR="001F3C26" w:rsidRDefault="001F3C26" w:rsidP="002842AA">
            <w:pPr>
              <w:spacing w:line="240" w:lineRule="auto"/>
            </w:pPr>
            <w:r>
              <w:t xml:space="preserve">Connect </w:t>
            </w:r>
            <w:r>
              <w:t>signup</w:t>
            </w:r>
            <w:r>
              <w:t xml:space="preserve"> page with databas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1FA5151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B0E52BD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F88ECFB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2F84E99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AEC0F56" w14:textId="77777777" w:rsidR="001F3C26" w:rsidRDefault="001F3C26" w:rsidP="002842AA">
            <w:pPr>
              <w:spacing w:line="240" w:lineRule="auto"/>
            </w:pPr>
            <w:r>
              <w:t>1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D152238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ECE9F3B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</w:tr>
      <w:tr w:rsidR="001F3C26" w14:paraId="6D562EF7" w14:textId="77777777" w:rsidTr="002842AA">
        <w:trPr>
          <w:trHeight w:val="7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509E7F" w14:textId="77777777" w:rsidR="001F3C26" w:rsidRDefault="001F3C26" w:rsidP="002842AA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D5F94" w14:textId="77777777" w:rsidR="001F3C26" w:rsidRDefault="001F3C26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88AE7" w14:textId="77777777" w:rsidR="001F3C26" w:rsidRDefault="001F3C26" w:rsidP="002842AA">
            <w:pPr>
              <w:spacing w:line="240" w:lineRule="auto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5AD77" w14:textId="77777777" w:rsidR="001F3C26" w:rsidRDefault="001F3C26" w:rsidP="002842AA">
            <w:pPr>
              <w:spacing w:line="240" w:lineRule="auto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C7724" w14:textId="77777777" w:rsidR="001F3C26" w:rsidRDefault="001F3C26" w:rsidP="002842AA">
            <w:pPr>
              <w:spacing w:line="240" w:lineRule="auto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34971" w14:textId="77777777" w:rsidR="001F3C26" w:rsidRDefault="001F3C26" w:rsidP="002842AA">
            <w:pPr>
              <w:spacing w:line="240" w:lineRule="auto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531B8" w14:textId="77777777" w:rsidR="001F3C26" w:rsidRDefault="001F3C26" w:rsidP="002842AA">
            <w:pPr>
              <w:spacing w:line="240" w:lineRule="auto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12620" w14:textId="77777777" w:rsidR="001F3C26" w:rsidRDefault="001F3C26" w:rsidP="002842AA">
            <w:pPr>
              <w:spacing w:line="240" w:lineRule="auto"/>
            </w:pPr>
          </w:p>
        </w:tc>
        <w:tc>
          <w:tcPr>
            <w:tcW w:w="5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08200" w14:textId="77777777" w:rsidR="001F3C26" w:rsidRDefault="001F3C26" w:rsidP="002842AA">
            <w:pPr>
              <w:spacing w:line="240" w:lineRule="auto"/>
            </w:pPr>
          </w:p>
        </w:tc>
        <w:tc>
          <w:tcPr>
            <w:tcW w:w="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814E3" w14:textId="77777777" w:rsidR="001F3C26" w:rsidRDefault="001F3C26" w:rsidP="002842AA">
            <w:pPr>
              <w:spacing w:line="240" w:lineRule="auto"/>
            </w:pPr>
          </w:p>
        </w:tc>
      </w:tr>
      <w:tr w:rsidR="001F3C26" w14:paraId="44CAFD24" w14:textId="77777777" w:rsidTr="002842AA">
        <w:trPr>
          <w:trHeight w:val="327"/>
        </w:trPr>
        <w:tc>
          <w:tcPr>
            <w:tcW w:w="4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4A627" w14:textId="77777777" w:rsidR="001F3C26" w:rsidRDefault="001F3C26" w:rsidP="002842AA">
            <w:pPr>
              <w:spacing w:line="240" w:lineRule="auto"/>
            </w:pPr>
            <w:r>
              <w:t>3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6A943" w14:textId="1467500A" w:rsidR="001F3C26" w:rsidRDefault="001F3C26" w:rsidP="002842AA">
            <w:pPr>
              <w:spacing w:line="240" w:lineRule="auto"/>
            </w:pPr>
            <w:r>
              <w:t xml:space="preserve">As a user I </w:t>
            </w:r>
            <w:r>
              <w:t xml:space="preserve">want to </w:t>
            </w:r>
            <w:r w:rsidRPr="001F3C26">
              <w:t>Login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849A2" w14:textId="5749A272" w:rsidR="001F3C26" w:rsidRDefault="001F3C26" w:rsidP="002842AA">
            <w:pPr>
              <w:spacing w:line="240" w:lineRule="auto"/>
            </w:pPr>
            <w:r>
              <w:t xml:space="preserve">Design user interface for </w:t>
            </w:r>
            <w:r>
              <w:t>log in</w:t>
            </w:r>
            <w:r>
              <w:t xml:space="preserve"> pag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D7A9B" w14:textId="77777777" w:rsidR="001F3C26" w:rsidRDefault="001F3C26" w:rsidP="002842AA">
            <w:pPr>
              <w:spacing w:line="240" w:lineRule="auto"/>
            </w:pPr>
            <w:r>
              <w:t>1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57356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67AB7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E9B77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F0E08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A0EAB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16DB8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</w:tr>
      <w:tr w:rsidR="001F3C26" w14:paraId="2B7F9CE2" w14:textId="77777777" w:rsidTr="002842AA">
        <w:trPr>
          <w:trHeight w:val="30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5E2AFD" w14:textId="77777777" w:rsidR="001F3C26" w:rsidRDefault="001F3C26" w:rsidP="002842AA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A40EBE" w14:textId="77777777" w:rsidR="001F3C26" w:rsidRDefault="001F3C26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658E7" w14:textId="6A5B1AA6" w:rsidR="001F3C26" w:rsidRDefault="001F3C26" w:rsidP="002842AA">
            <w:pPr>
              <w:spacing w:line="240" w:lineRule="auto"/>
            </w:pPr>
            <w:r>
              <w:t xml:space="preserve">Write code for the </w:t>
            </w:r>
            <w:r>
              <w:t>log in</w:t>
            </w:r>
            <w:r>
              <w:t xml:space="preserve"> pag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D7380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4F0AF" w14:textId="77777777" w:rsidR="001F3C26" w:rsidRDefault="001F3C26" w:rsidP="002842AA">
            <w:pPr>
              <w:spacing w:line="240" w:lineRule="auto"/>
            </w:pPr>
            <w:r>
              <w:t>1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234BA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DA488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DAAAE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9B4AB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4EDB2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</w:tr>
      <w:tr w:rsidR="001F3C26" w14:paraId="54C53FFC" w14:textId="77777777" w:rsidTr="002842AA">
        <w:trPr>
          <w:trHeight w:val="288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B24E0F" w14:textId="77777777" w:rsidR="001F3C26" w:rsidRDefault="001F3C26" w:rsidP="002842AA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698BFD" w14:textId="77777777" w:rsidR="001F3C26" w:rsidRDefault="001F3C26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C2A05" w14:textId="3444B7B0" w:rsidR="001F3C26" w:rsidRDefault="001F3C26" w:rsidP="002842AA">
            <w:pPr>
              <w:spacing w:line="240" w:lineRule="auto"/>
            </w:pPr>
            <w:r>
              <w:t>Write database for</w:t>
            </w:r>
            <w:r>
              <w:t xml:space="preserve"> log in informatio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4FC19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835B5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1266F" w14:textId="77777777" w:rsidR="001F3C26" w:rsidRDefault="001F3C26" w:rsidP="002842AA">
            <w:pPr>
              <w:spacing w:line="240" w:lineRule="auto"/>
            </w:pPr>
            <w: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C6DAD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881B4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4B9F7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F484B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</w:tr>
      <w:tr w:rsidR="001F3C26" w14:paraId="1C358927" w14:textId="77777777" w:rsidTr="002842AA">
        <w:trPr>
          <w:trHeight w:val="32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347F1D" w14:textId="77777777" w:rsidR="001F3C26" w:rsidRDefault="001F3C26" w:rsidP="002842AA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FD49D6" w14:textId="77777777" w:rsidR="001F3C26" w:rsidRDefault="001F3C26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66977" w14:textId="7D0571CD" w:rsidR="001F3C26" w:rsidRDefault="001F3C26" w:rsidP="002842AA">
            <w:pPr>
              <w:spacing w:line="240" w:lineRule="auto"/>
            </w:pPr>
            <w:r>
              <w:t xml:space="preserve">Connect </w:t>
            </w:r>
            <w:r>
              <w:t>log in</w:t>
            </w:r>
            <w:r>
              <w:t xml:space="preserve"> page with databas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8C215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AA741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F1366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7FF07" w14:textId="77777777" w:rsidR="001F3C26" w:rsidRDefault="001F3C26" w:rsidP="002842AA">
            <w:pPr>
              <w:spacing w:line="240" w:lineRule="auto"/>
            </w:pPr>
            <w: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F9A9E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B6887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5E7AB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</w:tr>
      <w:tr w:rsidR="001F3C26" w14:paraId="7C1ED9E5" w14:textId="77777777" w:rsidTr="002842AA">
        <w:trPr>
          <w:trHeight w:val="274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B64B9" w14:textId="77777777" w:rsidR="001F3C26" w:rsidRDefault="001F3C26" w:rsidP="002842AA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B3F8F5" w14:textId="77777777" w:rsidR="001F3C26" w:rsidRDefault="001F3C26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28A1F" w14:textId="77176088" w:rsidR="001F3C26" w:rsidRDefault="001F3C26" w:rsidP="002842AA">
            <w:pPr>
              <w:spacing w:line="240" w:lineRule="auto"/>
            </w:pPr>
            <w:r>
              <w:t xml:space="preserve">Test the </w:t>
            </w:r>
            <w:r>
              <w:t>log in</w:t>
            </w:r>
            <w:r>
              <w:t xml:space="preserve"> pag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9AD2A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4FF4B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2D4B0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621E8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F7D13" w14:textId="77777777" w:rsidR="001F3C26" w:rsidRDefault="001F3C26" w:rsidP="002842AA">
            <w:pPr>
              <w:spacing w:line="240" w:lineRule="auto"/>
            </w:pPr>
            <w:r>
              <w:t>1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E19CB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05D0F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</w:tr>
      <w:tr w:rsidR="001F3C26" w14:paraId="41EC0B90" w14:textId="77777777" w:rsidTr="002842AA">
        <w:trPr>
          <w:trHeight w:val="295"/>
        </w:trPr>
        <w:tc>
          <w:tcPr>
            <w:tcW w:w="4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A110A" w14:textId="77777777" w:rsidR="001F3C26" w:rsidRDefault="001F3C26" w:rsidP="002842AA">
            <w:pPr>
              <w:spacing w:line="240" w:lineRule="auto"/>
            </w:pPr>
            <w:r>
              <w:t>4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C8760" w14:textId="386521B0" w:rsidR="001F3C26" w:rsidRDefault="001F3C26" w:rsidP="002842AA">
            <w:pPr>
              <w:spacing w:line="240" w:lineRule="auto"/>
            </w:pPr>
            <w:r>
              <w:t xml:space="preserve">As a user I </w:t>
            </w:r>
            <w:r>
              <w:t>want to c</w:t>
            </w:r>
            <w:r w:rsidRPr="001F3C26">
              <w:t>heck and update my profile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22013" w14:textId="61749BEF" w:rsidR="001F3C26" w:rsidRDefault="001F3C26" w:rsidP="002842AA">
            <w:pPr>
              <w:spacing w:line="240" w:lineRule="auto"/>
            </w:pPr>
            <w:r>
              <w:t xml:space="preserve">Designing the </w:t>
            </w:r>
            <w:r>
              <w:t>profile</w:t>
            </w:r>
            <w:r>
              <w:t xml:space="preserve"> pag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56D91" w14:textId="77777777" w:rsidR="001F3C26" w:rsidRDefault="001F3C26" w:rsidP="002842AA">
            <w:pPr>
              <w:spacing w:line="240" w:lineRule="auto"/>
            </w:pPr>
            <w:r>
              <w:t>1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92678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5BEC9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4DBCB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0CC1D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37EC6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37714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</w:tr>
      <w:tr w:rsidR="001F3C26" w14:paraId="0492F587" w14:textId="77777777" w:rsidTr="002842AA">
        <w:trPr>
          <w:trHeight w:val="36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84703A" w14:textId="77777777" w:rsidR="001F3C26" w:rsidRDefault="001F3C26" w:rsidP="002842AA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D21D89" w14:textId="77777777" w:rsidR="001F3C26" w:rsidRDefault="001F3C26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40102" w14:textId="5366B876" w:rsidR="001F3C26" w:rsidRDefault="001F3C26" w:rsidP="002842AA">
            <w:pPr>
              <w:spacing w:line="240" w:lineRule="auto"/>
            </w:pPr>
            <w:r>
              <w:t xml:space="preserve">Write code for the </w:t>
            </w:r>
            <w:r>
              <w:t>profile info</w:t>
            </w:r>
            <w:r>
              <w:t xml:space="preserve"> pag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7ADAE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E9ABF" w14:textId="77777777" w:rsidR="001F3C26" w:rsidRDefault="001F3C26" w:rsidP="002842AA">
            <w:pPr>
              <w:spacing w:line="240" w:lineRule="auto"/>
            </w:pPr>
            <w:r>
              <w:t>1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33D26" w14:textId="77777777" w:rsidR="001F3C26" w:rsidRDefault="001F3C26" w:rsidP="002842AA">
            <w:pPr>
              <w:spacing w:line="240" w:lineRule="auto"/>
            </w:pPr>
            <w: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D9146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B2CA9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CF72F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38ADD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</w:tr>
      <w:tr w:rsidR="001F3C26" w14:paraId="71F85807" w14:textId="77777777" w:rsidTr="002842AA">
        <w:trPr>
          <w:trHeight w:val="33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1DE7A" w14:textId="77777777" w:rsidR="001F3C26" w:rsidRDefault="001F3C26" w:rsidP="002842AA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0A069" w14:textId="77777777" w:rsidR="001F3C26" w:rsidRDefault="001F3C26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6B32C" w14:textId="77777777" w:rsidR="001F3C26" w:rsidRDefault="001F3C26" w:rsidP="002842AA">
            <w:pPr>
              <w:spacing w:line="240" w:lineRule="auto"/>
            </w:pPr>
            <w:r>
              <w:t>Connect the page with databas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48B08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688E6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CEB4FA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190FF" w14:textId="77777777" w:rsidR="001F3C26" w:rsidRDefault="001F3C26" w:rsidP="002842AA">
            <w:pPr>
              <w:spacing w:line="240" w:lineRule="auto"/>
            </w:pPr>
            <w: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446A0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B6469C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FAA63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</w:tr>
      <w:tr w:rsidR="001F3C26" w14:paraId="1956C7D3" w14:textId="77777777" w:rsidTr="002842AA">
        <w:trPr>
          <w:trHeight w:val="29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55E9FF" w14:textId="77777777" w:rsidR="001F3C26" w:rsidRDefault="001F3C26" w:rsidP="002842AA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FEB360" w14:textId="77777777" w:rsidR="001F3C26" w:rsidRDefault="001F3C26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F345E9D" w14:textId="2597B0E7" w:rsidR="001F3C26" w:rsidRDefault="001F3C26" w:rsidP="002842AA">
            <w:pPr>
              <w:spacing w:line="240" w:lineRule="auto"/>
            </w:pPr>
            <w:r>
              <w:t>Test the</w:t>
            </w:r>
            <w:r w:rsidRPr="003D5652">
              <w:t xml:space="preserve"> </w:t>
            </w:r>
            <w:r>
              <w:t xml:space="preserve">profile </w:t>
            </w:r>
            <w:r w:rsidR="00B6373F">
              <w:t xml:space="preserve">info </w:t>
            </w:r>
            <w:r w:rsidR="00B6373F" w:rsidRPr="003D5652">
              <w:t>pag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71E86E1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929110C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77FD2BF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DC4DDF9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4848B94" w14:textId="77777777" w:rsidR="001F3C26" w:rsidRDefault="001F3C26" w:rsidP="002842AA">
            <w:pPr>
              <w:spacing w:line="240" w:lineRule="auto"/>
            </w:pPr>
            <w:r>
              <w:t>1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BEB5274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DC713FE" w14:textId="77777777" w:rsidR="001F3C26" w:rsidRDefault="001F3C26" w:rsidP="002842AA">
            <w:pPr>
              <w:spacing w:line="240" w:lineRule="auto"/>
            </w:pPr>
            <w:r>
              <w:t>0</w:t>
            </w:r>
          </w:p>
        </w:tc>
      </w:tr>
      <w:tr w:rsidR="001F3C26" w14:paraId="2FBA750A" w14:textId="77777777" w:rsidTr="002842AA">
        <w:trPr>
          <w:trHeight w:val="11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3CA73F" w14:textId="77777777" w:rsidR="001F3C26" w:rsidRDefault="001F3C26" w:rsidP="002842AA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E8DB33" w14:textId="77777777" w:rsidR="001F3C26" w:rsidRDefault="001F3C26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E2006" w14:textId="77777777" w:rsidR="001F3C26" w:rsidRDefault="001F3C26" w:rsidP="002842AA">
            <w:pPr>
              <w:spacing w:line="240" w:lineRule="auto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F609E" w14:textId="77777777" w:rsidR="001F3C26" w:rsidRDefault="001F3C26" w:rsidP="002842AA">
            <w:pPr>
              <w:spacing w:line="240" w:lineRule="auto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A7075" w14:textId="77777777" w:rsidR="001F3C26" w:rsidRDefault="001F3C26" w:rsidP="002842AA">
            <w:pPr>
              <w:spacing w:line="240" w:lineRule="auto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8F113" w14:textId="77777777" w:rsidR="001F3C26" w:rsidRDefault="001F3C26" w:rsidP="002842AA">
            <w:pPr>
              <w:spacing w:line="240" w:lineRule="auto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54511" w14:textId="77777777" w:rsidR="001F3C26" w:rsidRDefault="001F3C26" w:rsidP="002842AA">
            <w:pPr>
              <w:spacing w:line="240" w:lineRule="auto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74FFA" w14:textId="77777777" w:rsidR="001F3C26" w:rsidRDefault="001F3C26" w:rsidP="002842AA">
            <w:pPr>
              <w:spacing w:line="240" w:lineRule="auto"/>
            </w:pPr>
          </w:p>
        </w:tc>
        <w:tc>
          <w:tcPr>
            <w:tcW w:w="5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40982" w14:textId="77777777" w:rsidR="001F3C26" w:rsidRDefault="001F3C26" w:rsidP="002842AA">
            <w:pPr>
              <w:spacing w:line="240" w:lineRule="auto"/>
            </w:pPr>
          </w:p>
        </w:tc>
        <w:tc>
          <w:tcPr>
            <w:tcW w:w="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D71FC" w14:textId="77777777" w:rsidR="001F3C26" w:rsidRDefault="001F3C26" w:rsidP="002842AA">
            <w:pPr>
              <w:spacing w:line="240" w:lineRule="auto"/>
            </w:pPr>
          </w:p>
        </w:tc>
      </w:tr>
    </w:tbl>
    <w:p w14:paraId="1F28C5B8" w14:textId="77777777" w:rsidR="001F3C26" w:rsidRDefault="001F3C26" w:rsidP="001F3C26"/>
    <w:p w14:paraId="26F919BF" w14:textId="77777777" w:rsidR="00EB0EFF" w:rsidRDefault="00EB0EFF"/>
    <w:sectPr w:rsidR="00EB0E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NzA3NbMwNDQ1NDBS0lEKTi0uzszPAykwrAUAekoHDCwAAAA="/>
  </w:docVars>
  <w:rsids>
    <w:rsidRoot w:val="005D46D2"/>
    <w:rsid w:val="001F3C26"/>
    <w:rsid w:val="005D46D2"/>
    <w:rsid w:val="00B6373F"/>
    <w:rsid w:val="00EB0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C2BE0"/>
  <w15:chartTrackingRefBased/>
  <w15:docId w15:val="{5693377C-9BFF-4CC3-A58D-D5F03FA1C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3C2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3C26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76</Words>
  <Characters>1005</Characters>
  <Application>Microsoft Office Word</Application>
  <DocSecurity>0</DocSecurity>
  <Lines>8</Lines>
  <Paragraphs>2</Paragraphs>
  <ScaleCrop>false</ScaleCrop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Mehedi Hasan</dc:creator>
  <cp:keywords/>
  <dc:description/>
  <cp:lastModifiedBy>Md.Mehedi Hasan</cp:lastModifiedBy>
  <cp:revision>8</cp:revision>
  <dcterms:created xsi:type="dcterms:W3CDTF">2021-01-09T12:59:00Z</dcterms:created>
  <dcterms:modified xsi:type="dcterms:W3CDTF">2021-01-09T13:08:00Z</dcterms:modified>
</cp:coreProperties>
</file>